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6567" w:rsidRDefault="003D6567">
      <w:pPr>
        <w:tabs>
          <w:tab w:val="right" w:pos="1260"/>
          <w:tab w:val="center" w:pos="5085"/>
          <w:tab w:val="left" w:pos="5600"/>
        </w:tabs>
        <w:ind w:firstLine="90"/>
        <w:jc w:val="center"/>
        <w:rPr>
          <w:rFonts w:ascii="Simplified Arabic" w:hAnsi="Simplified Arabic" w:cs="PT Bold Heading"/>
          <w:sz w:val="16"/>
          <w:szCs w:val="16"/>
          <w:rtl/>
          <w:lang w:bidi="ar-EG"/>
        </w:rPr>
      </w:pPr>
    </w:p>
    <w:p w:rsidR="003D6567" w:rsidRDefault="003D6567">
      <w:pPr>
        <w:rPr>
          <w:sz w:val="10"/>
          <w:szCs w:val="10"/>
        </w:rPr>
      </w:pPr>
    </w:p>
    <w:p w:rsidR="00B42070" w:rsidRPr="00B42070" w:rsidRDefault="00B42070" w:rsidP="00B42070">
      <w:pPr>
        <w:pStyle w:val="Header"/>
        <w:jc w:val="right"/>
        <w:rPr>
          <w:sz w:val="36"/>
          <w:szCs w:val="36"/>
        </w:rPr>
      </w:pPr>
      <w:r w:rsidRPr="00B42070">
        <w:rPr>
          <w:rFonts w:ascii="Simplified Arabic" w:hAnsi="Simplified Arabic" w:cs="Simplified Arabic" w:hint="cs"/>
          <w:b/>
          <w:bCs/>
          <w:sz w:val="36"/>
          <w:szCs w:val="36"/>
          <w:rtl/>
          <w:lang w:val="fr-FR" w:bidi="ar-EG"/>
        </w:rPr>
        <w:t xml:space="preserve"> </w:t>
      </w:r>
      <w:r w:rsidRPr="00B42070">
        <w:rPr>
          <w:rFonts w:ascii="Simplified Arabic" w:hAnsi="Simplified Arabic" w:cs="Simplified Arabic"/>
          <w:b/>
          <w:bCs/>
          <w:sz w:val="36"/>
          <w:szCs w:val="36"/>
          <w:lang w:bidi="ar-EG"/>
        </w:rPr>
        <w:t xml:space="preserve">Project Name : </w:t>
      </w:r>
      <w:r w:rsidRPr="00B42070">
        <w:rPr>
          <w:rFonts w:ascii="Simplified Arabic" w:hAnsi="Simplified Arabic" w:cs="Simplified Arabic"/>
          <w:b/>
          <w:bCs/>
          <w:sz w:val="36"/>
          <w:szCs w:val="36"/>
          <w:lang w:val="fr-FR" w:bidi="ar-EG"/>
        </w:rPr>
        <w:t>Library Research Project Application</w:t>
      </w:r>
    </w:p>
    <w:p w:rsidR="003D6567" w:rsidRDefault="003D6567">
      <w:pPr>
        <w:tabs>
          <w:tab w:val="right" w:pos="1260"/>
          <w:tab w:val="center" w:pos="5085"/>
          <w:tab w:val="left" w:pos="5600"/>
        </w:tabs>
        <w:jc w:val="both"/>
        <w:rPr>
          <w:rFonts w:ascii="Simplified Arabic" w:hAnsi="Simplified Arabic" w:cs="Simplified Arabic"/>
          <w:b/>
          <w:bCs/>
          <w:lang w:bidi="ar-EG"/>
        </w:rPr>
      </w:pPr>
    </w:p>
    <w:p w:rsidR="003D6567" w:rsidRDefault="00F000AF">
      <w:pPr>
        <w:numPr>
          <w:ilvl w:val="0"/>
          <w:numId w:val="2"/>
        </w:numPr>
        <w:bidi w:val="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Implementation Code</w:t>
      </w:r>
    </w:p>
    <w:p w:rsidR="003D6567" w:rsidRDefault="00F000AF">
      <w:pPr>
        <w:bidi w:val="0"/>
        <w:ind w:left="1440"/>
        <w:jc w:val="center"/>
        <w:rPr>
          <w:b/>
          <w:sz w:val="48"/>
          <w:szCs w:val="48"/>
        </w:rPr>
      </w:pPr>
      <w:bookmarkStart w:id="0" w:name="_heading=h.ffayhpkiecji" w:colFirst="0" w:colLast="0"/>
      <w:bookmarkEnd w:id="0"/>
      <w:r>
        <w:rPr>
          <w:b/>
          <w:sz w:val="48"/>
          <w:szCs w:val="48"/>
        </w:rPr>
        <w:t>(Main function)</w:t>
      </w:r>
    </w:p>
    <w:p w:rsidR="003D6567" w:rsidRDefault="003D6567">
      <w:pPr>
        <w:tabs>
          <w:tab w:val="right" w:pos="1260"/>
          <w:tab w:val="center" w:pos="5085"/>
          <w:tab w:val="left" w:pos="5600"/>
        </w:tabs>
        <w:jc w:val="center"/>
        <w:rPr>
          <w:rFonts w:ascii="Simplified Arabic" w:hAnsi="Simplified Arabic" w:cs="Simplified Arabic"/>
          <w:b/>
          <w:bCs/>
          <w:lang w:bidi="ar-EG"/>
        </w:rPr>
      </w:pPr>
      <w:bookmarkStart w:id="1" w:name="_GoBack"/>
      <w:bookmarkEnd w:id="1"/>
    </w:p>
    <w:p w:rsidR="003D6567" w:rsidRDefault="00F000AF">
      <w:pPr>
        <w:spacing w:before="240" w:after="240"/>
      </w:pPr>
      <w:r>
        <w:tab/>
      </w:r>
      <w:r>
        <w:tab/>
      </w:r>
      <w:r>
        <w:tab/>
      </w:r>
      <w:r>
        <w:tab/>
        <w:t xml:space="preserve">                 </w:t>
      </w:r>
      <w:r>
        <w:tab/>
      </w:r>
      <w:bookmarkStart w:id="2" w:name="_heading=h.n0p3tckv8ts" w:colFirst="0" w:colLast="0"/>
      <w:bookmarkStart w:id="3" w:name="_heading=h.xizr7tmnt0so" w:colFirst="0" w:colLast="0"/>
      <w:bookmarkStart w:id="4" w:name="_heading=h.ied26943cue5" w:colFirst="0" w:colLast="0"/>
      <w:bookmarkEnd w:id="2"/>
      <w:bookmarkEnd w:id="3"/>
      <w:bookmarkEnd w:id="4"/>
    </w:p>
    <w:p w:rsidR="003D6567" w:rsidRDefault="00F000AF">
      <w:pPr>
        <w:bidi w:val="0"/>
        <w:ind w:left="1440"/>
        <w:rPr>
          <w:bCs/>
          <w:sz w:val="28"/>
          <w:szCs w:val="28"/>
        </w:rPr>
      </w:pPr>
      <w:bookmarkStart w:id="5" w:name="_heading=h.svcby5hkacz8" w:colFirst="0" w:colLast="0"/>
      <w:bookmarkStart w:id="6" w:name="_heading=h.2jkcvn270tck" w:colFirst="0" w:colLast="0"/>
      <w:bookmarkStart w:id="7" w:name="_heading=h.pcvuexoqg9ne" w:colFirst="0" w:colLast="0"/>
      <w:bookmarkStart w:id="8" w:name="_heading=h.xo4j72uqnfps" w:colFirst="0" w:colLast="0"/>
      <w:bookmarkStart w:id="9" w:name="_heading=h.g0rtu01ps5m3" w:colFirst="0" w:colLast="0"/>
      <w:bookmarkStart w:id="10" w:name="_heading=h.pef38gx5ume5" w:colFirst="0" w:colLast="0"/>
      <w:bookmarkStart w:id="11" w:name="_heading=h.tcuevws07y54" w:colFirst="0" w:colLast="0"/>
      <w:bookmarkStart w:id="12" w:name="_heading=h.mzmba8tw5zid" w:colFirst="0" w:colLast="0"/>
      <w:bookmarkStart w:id="13" w:name="_heading=h.5tiwyyx1dd9p" w:colFirst="0" w:colLast="0"/>
      <w:bookmarkStart w:id="14" w:name="_heading=h.blskcvwsmlzf" w:colFirst="0" w:colLast="0"/>
      <w:bookmarkStart w:id="15" w:name="_heading=h.nfqsitwvt8us" w:colFirst="0" w:colLast="0"/>
      <w:bookmarkStart w:id="16" w:name="_heading=h.jiywzy1fe0wh" w:colFirst="0" w:colLast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>
        <w:rPr>
          <w:bCs/>
          <w:sz w:val="28"/>
          <w:szCs w:val="28"/>
        </w:rPr>
        <w:t>#include &lt;stdio.h&gt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#include &lt;stdlib.h&gt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#include &lt;string.h&gt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struct lib{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char name[20] 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int id 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int num ;}book ,a ,q;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void insert(struct lib a ,struct lib array[]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void Delete (struct lib araay[] , int i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void linerSearch  (struct lib array[],int i 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void binarySearch(st</w:t>
      </w:r>
      <w:r>
        <w:rPr>
          <w:bCs/>
          <w:sz w:val="28"/>
          <w:szCs w:val="28"/>
        </w:rPr>
        <w:t>ruct lib array[] , int i,struct lib q 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void sort(struct lib array[],int i,struct lib q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void unSorted (struct lib array[] , int i 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int main(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{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struct lib array[10];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printf("Welcome To My Library\n ");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int i=0  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FILE *fptr = fopen("lib.txt" </w:t>
      </w:r>
      <w:r>
        <w:rPr>
          <w:bCs/>
          <w:sz w:val="28"/>
          <w:szCs w:val="28"/>
        </w:rPr>
        <w:t>,"r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if (fptr==NULL 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printf("couldn't open file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else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{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fscanf(fptr,"%[^_]%*c",array[i].name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fscanf(fptr,"%d",&amp;array[i].id 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fscanf(fptr,"%d",&amp;array[i].num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}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while(!feof(fptr)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{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i++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</w:t>
      </w:r>
      <w:r>
        <w:rPr>
          <w:bCs/>
          <w:sz w:val="28"/>
          <w:szCs w:val="28"/>
        </w:rPr>
        <w:t xml:space="preserve">     fscanf(fptr,"%[^_]%*c",array[i].name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fscanf(fptr,"%d",&amp;array[i].id 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fscanf(fptr,"%d",&amp;array[i].num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}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1=Add a new book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 2=Delete book 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 3=Search book by id 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 4=Search book by nam</w:t>
      </w:r>
      <w:r>
        <w:rPr>
          <w:bCs/>
          <w:sz w:val="28"/>
          <w:szCs w:val="28"/>
        </w:rPr>
        <w:t>e 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 5=Display all books sorted by name 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 6=Display all books unsorted 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printf(" choose an operation\n 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int c 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scanf("%d" ,&amp;c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if(c==1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insert(a,array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else if(c==2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Delete(array , i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else if(c==3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linerSearch (array,i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else if (c==4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binarySearch(array ,i,q );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else if(c==5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sort(array,i,q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else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unSorted( array , i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int p 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{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printf("\n do you want to make another operation ?\n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printf("choose '1' to make operation and '</w:t>
      </w:r>
      <w:r>
        <w:rPr>
          <w:bCs/>
          <w:sz w:val="28"/>
          <w:szCs w:val="28"/>
        </w:rPr>
        <w:t>-1' to end the program\n 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scanf("%d",&amp;p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if (p==1)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{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system("cls"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main();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}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else</w:t>
      </w: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{return 0;}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</w:rPr>
      </w:pPr>
      <w:r>
        <w:rPr>
          <w:bCs/>
          <w:sz w:val="28"/>
          <w:szCs w:val="28"/>
        </w:rPr>
        <w:t>}</w:t>
      </w: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3D6567">
      <w:pPr>
        <w:bidi w:val="0"/>
        <w:ind w:left="1440"/>
        <w:rPr>
          <w:bCs/>
          <w:sz w:val="28"/>
          <w:szCs w:val="28"/>
        </w:rPr>
      </w:pPr>
    </w:p>
    <w:p w:rsidR="003D6567" w:rsidRDefault="00F000AF">
      <w:pPr>
        <w:bidi w:val="0"/>
        <w:ind w:left="1440"/>
        <w:rPr>
          <w:bCs/>
          <w:sz w:val="28"/>
          <w:szCs w:val="28"/>
          <w:lang w:bidi="ar-EG"/>
        </w:rPr>
      </w:pPr>
      <w:r>
        <w:rPr>
          <w:bCs/>
          <w:sz w:val="28"/>
          <w:szCs w:val="28"/>
        </w:rPr>
        <w:t>}</w:t>
      </w:r>
    </w:p>
    <w:p w:rsidR="003D6567" w:rsidRDefault="003D6567">
      <w:pPr>
        <w:bidi w:val="0"/>
        <w:ind w:left="1440"/>
        <w:jc w:val="center"/>
        <w:rPr>
          <w:b/>
          <w:sz w:val="48"/>
          <w:szCs w:val="48"/>
          <w:lang w:bidi="ar-EG"/>
        </w:rPr>
      </w:pPr>
    </w:p>
    <w:p w:rsidR="003D6567" w:rsidRDefault="003D6567">
      <w:pPr>
        <w:bidi w:val="0"/>
        <w:ind w:left="1440"/>
        <w:jc w:val="center"/>
        <w:rPr>
          <w:b/>
          <w:sz w:val="48"/>
          <w:szCs w:val="48"/>
        </w:rPr>
      </w:pPr>
      <w:bookmarkStart w:id="17" w:name="_heading=h.lyrljtf6b9d" w:colFirst="0" w:colLast="0"/>
      <w:bookmarkEnd w:id="17"/>
    </w:p>
    <w:p w:rsidR="003D6567" w:rsidRDefault="00F000AF">
      <w:pPr>
        <w:numPr>
          <w:ilvl w:val="0"/>
          <w:numId w:val="2"/>
        </w:numPr>
        <w:bidi w:val="0"/>
        <w:ind w:left="0" w:firstLine="0"/>
        <w:jc w:val="center"/>
        <w:rPr>
          <w:b/>
          <w:sz w:val="48"/>
          <w:szCs w:val="48"/>
        </w:rPr>
      </w:pPr>
      <w:bookmarkStart w:id="18" w:name="_heading=h.yi4z3npd2wmg" w:colFirst="0" w:colLast="0"/>
      <w:bookmarkStart w:id="19" w:name="_heading=h.4yl16ao47nul" w:colFirst="0" w:colLast="0"/>
      <w:bookmarkStart w:id="20" w:name="_heading=h.8uo447lyc3s" w:colFirst="0" w:colLast="0"/>
      <w:bookmarkEnd w:id="18"/>
      <w:bookmarkEnd w:id="19"/>
      <w:bookmarkEnd w:id="20"/>
      <w:r>
        <w:rPr>
          <w:b/>
          <w:sz w:val="48"/>
          <w:szCs w:val="48"/>
        </w:rPr>
        <w:t xml:space="preserve"> Function Codes and their corresponding Screenshots of Output Screen</w:t>
      </w:r>
    </w:p>
    <w:p w:rsidR="003D6567" w:rsidRDefault="003D6567">
      <w:pPr>
        <w:bidi w:val="0"/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reate a text file </w:t>
      </w:r>
    </w:p>
    <w:p w:rsidR="003D6567" w:rsidRDefault="00F000AF">
      <w:pPr>
        <w:bidi w:val="0"/>
        <w:ind w:left="540"/>
        <w:rPr>
          <w:bCs/>
          <w:sz w:val="32"/>
          <w:szCs w:val="32"/>
        </w:rPr>
      </w:pPr>
      <w:r>
        <w:rPr>
          <w:bCs/>
          <w:sz w:val="32"/>
          <w:szCs w:val="32"/>
        </w:rPr>
        <w:t xml:space="preserve">Screenshot of </w:t>
      </w:r>
      <w:r>
        <w:rPr>
          <w:bCs/>
          <w:sz w:val="32"/>
          <w:szCs w:val="32"/>
        </w:rPr>
        <w:t>the text file including some books with their ids, name, and quantity)</w:t>
      </w:r>
    </w:p>
    <w:p w:rsidR="003D6567" w:rsidRDefault="003D6567">
      <w:pPr>
        <w:bidi w:val="0"/>
        <w:ind w:left="540"/>
        <w:rPr>
          <w:bCs/>
          <w:sz w:val="32"/>
          <w:szCs w:val="32"/>
        </w:rPr>
      </w:pPr>
    </w:p>
    <w:p w:rsidR="003D6567" w:rsidRDefault="003D6567">
      <w:pPr>
        <w:bidi w:val="0"/>
        <w:ind w:left="540"/>
        <w:rPr>
          <w:bCs/>
          <w:sz w:val="32"/>
          <w:szCs w:val="32"/>
        </w:rPr>
      </w:pPr>
    </w:p>
    <w:p w:rsidR="003D6567" w:rsidRDefault="00F000AF">
      <w:pPr>
        <w:bidi w:val="0"/>
        <w:ind w:left="54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114300" distR="114300">
            <wp:extent cx="2331720" cy="1424940"/>
            <wp:effectExtent l="0" t="0" r="0" b="7620"/>
            <wp:docPr id="35" name="Picture 35" descr="fgfgfgf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fgfgfgf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3172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ind w:left="540"/>
        <w:rPr>
          <w:b/>
          <w:bCs/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Insert a book </w:t>
      </w:r>
    </w:p>
    <w:p w:rsidR="003D6567" w:rsidRDefault="00F000AF">
      <w:pPr>
        <w:bidi w:val="0"/>
        <w:ind w:left="540"/>
        <w:rPr>
          <w:sz w:val="32"/>
          <w:szCs w:val="32"/>
        </w:rPr>
      </w:pPr>
      <w:r>
        <w:rPr>
          <w:bCs/>
          <w:sz w:val="32"/>
          <w:szCs w:val="32"/>
        </w:rPr>
        <w:t xml:space="preserve">The function and the screenshot of output screen </w:t>
      </w:r>
      <w:r>
        <w:rPr>
          <w:sz w:val="32"/>
          <w:szCs w:val="32"/>
        </w:rPr>
        <w:t xml:space="preserve">(Insert your id, complete </w:t>
      </w:r>
    </w:p>
    <w:p w:rsidR="003D6567" w:rsidRDefault="00F000AF">
      <w:pPr>
        <w:bidi w:val="0"/>
        <w:ind w:firstLine="720"/>
        <w:rPr>
          <w:sz w:val="32"/>
          <w:szCs w:val="32"/>
        </w:rPr>
      </w:pPr>
      <w:r>
        <w:rPr>
          <w:sz w:val="32"/>
          <w:szCs w:val="32"/>
        </w:rPr>
        <w:t>name, any grade as a book), text file after insertion.</w:t>
      </w:r>
    </w:p>
    <w:p w:rsidR="003D6567" w:rsidRDefault="003D6567">
      <w:pPr>
        <w:bidi w:val="0"/>
        <w:ind w:firstLine="720"/>
        <w:rPr>
          <w:sz w:val="32"/>
          <w:szCs w:val="32"/>
        </w:rPr>
      </w:pP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void insert(struct lib a ,struct </w:t>
      </w:r>
      <w:r>
        <w:rPr>
          <w:sz w:val="28"/>
          <w:szCs w:val="28"/>
        </w:rPr>
        <w:t>lib array[] )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>{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FILE *aptr= fopen("lib.txt" ,"a"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if (aptr==NULL)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printf("couldn't open the file "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else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printf("please enter the name.id and the quantity of your book \n "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getchar(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gets(a.name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sc</w:t>
      </w:r>
      <w:r>
        <w:rPr>
          <w:sz w:val="28"/>
          <w:szCs w:val="28"/>
        </w:rPr>
        <w:t>anf("%d%d",&amp;a.id,&amp;a.num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fprintf(aptr ,"\n%s_ \t%d \t%d",a.name,a.id,a.num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fclose(aptr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printf("entered successfully" 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return 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>}</w:t>
      </w: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F000AF">
      <w:pPr>
        <w:bidi w:val="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4229100" cy="3093720"/>
            <wp:effectExtent l="0" t="0" r="7620" b="0"/>
            <wp:docPr id="16" name="Picture 16" descr="inseart outpu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inseart output 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rPr>
          <w:sz w:val="32"/>
          <w:szCs w:val="32"/>
        </w:rPr>
      </w:pPr>
    </w:p>
    <w:p w:rsidR="003D6567" w:rsidRDefault="00F000AF">
      <w:pPr>
        <w:bidi w:val="0"/>
        <w:ind w:left="540" w:hanging="54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114300" distR="114300">
            <wp:extent cx="3451860" cy="1943100"/>
            <wp:effectExtent l="0" t="0" r="7620" b="7620"/>
            <wp:docPr id="36" name="Picture 36" descr="inseeert filrrr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inseeert filrrrer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186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lete a book by id</w:t>
      </w:r>
    </w:p>
    <w:p w:rsidR="003D6567" w:rsidRDefault="00F000AF">
      <w:pPr>
        <w:bidi w:val="0"/>
        <w:ind w:left="540"/>
        <w:rPr>
          <w:sz w:val="32"/>
          <w:szCs w:val="32"/>
        </w:rPr>
      </w:pPr>
      <w:r>
        <w:rPr>
          <w:bCs/>
          <w:sz w:val="32"/>
          <w:szCs w:val="32"/>
        </w:rPr>
        <w:t xml:space="preserve">The function and the screenshot of output screen </w:t>
      </w:r>
      <w:r>
        <w:rPr>
          <w:sz w:val="32"/>
          <w:szCs w:val="32"/>
        </w:rPr>
        <w:t>(choose an id to delete, but not your id), text file after deletion.</w:t>
      </w:r>
    </w:p>
    <w:p w:rsidR="003D6567" w:rsidRDefault="003D6567">
      <w:pPr>
        <w:bidi w:val="0"/>
        <w:ind w:left="540"/>
        <w:rPr>
          <w:b/>
          <w:bCs/>
          <w:sz w:val="32"/>
          <w:szCs w:val="32"/>
        </w:rPr>
      </w:pP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lastRenderedPageBreak/>
        <w:t>void Delete (struct lib array[] , int i )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>{   int  w=0 ,q 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printf(" please enter the ID for the book you want to delete it\n "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>
        <w:rPr>
          <w:sz w:val="28"/>
          <w:szCs w:val="28"/>
        </w:rPr>
        <w:t xml:space="preserve"> scanf("%d",&amp;q 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w=0; while(array[w].id !=q){ w++ ;}</w:t>
      </w: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if (array[w].id != q)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{printf(" error 404\n");}</w:t>
      </w: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else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{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while(w&lt;=i)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{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    array[w]=array[w+1] ; w++ 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}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i-- 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}</w:t>
      </w: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FILE*fptr = fopen("lib.txt","w"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for(int v=0 ;v&lt;=i ;v++)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    fprintf(fptr ,"%s_\t %d\t %d\n " ,array[v].name ,array[v].id,array[v].num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fclose(fptr);</w:t>
      </w: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 xml:space="preserve">    printf(" Delete successfully");</w:t>
      </w: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F000AF">
      <w:pPr>
        <w:bidi w:val="0"/>
        <w:ind w:left="540" w:hanging="540"/>
        <w:rPr>
          <w:sz w:val="28"/>
          <w:szCs w:val="28"/>
        </w:rPr>
      </w:pPr>
      <w:r>
        <w:rPr>
          <w:sz w:val="28"/>
          <w:szCs w:val="28"/>
        </w:rPr>
        <w:t>}</w:t>
      </w: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F000AF">
      <w:pPr>
        <w:bidi w:val="0"/>
        <w:ind w:left="540" w:hanging="54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114300" distR="114300">
            <wp:extent cx="4030980" cy="2994660"/>
            <wp:effectExtent l="0" t="0" r="7620" b="7620"/>
            <wp:docPr id="37" name="Picture 37" descr="oout put dele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oout put deleat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098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F000AF">
      <w:pPr>
        <w:bidi w:val="0"/>
        <w:ind w:left="540" w:hanging="54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3436620" cy="1246505"/>
            <wp:effectExtent l="0" t="0" r="7620" b="3175"/>
            <wp:docPr id="41" name="Picture 41" descr="aa d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a dell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3662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rPr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tabs>
          <w:tab w:val="left" w:pos="450"/>
        </w:tabs>
        <w:bidi w:val="0"/>
        <w:ind w:left="540" w:hanging="540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Search a book by id </w:t>
      </w:r>
      <w:r>
        <w:rPr>
          <w:b/>
          <w:bCs/>
          <w:sz w:val="32"/>
          <w:szCs w:val="32"/>
        </w:rPr>
        <w:t>and display its name and quantity using linear search recursively. If not exist, display “Not found”.</w:t>
      </w:r>
    </w:p>
    <w:p w:rsidR="003D6567" w:rsidRDefault="00F000AF">
      <w:pPr>
        <w:bidi w:val="0"/>
        <w:ind w:firstLine="540"/>
        <w:rPr>
          <w:sz w:val="32"/>
          <w:szCs w:val="32"/>
        </w:rPr>
      </w:pPr>
      <w:r>
        <w:rPr>
          <w:bCs/>
          <w:sz w:val="32"/>
          <w:szCs w:val="32"/>
        </w:rPr>
        <w:t xml:space="preserve">The function and the screenshot of output screen 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>void linerSearch(struct lib array[] ,int i )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>{   int w 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printf("enter  the id to search on the book</w:t>
      </w:r>
      <w:r>
        <w:rPr>
          <w:sz w:val="28"/>
          <w:szCs w:val="28"/>
        </w:rPr>
        <w:t>")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scanf("%d",&amp;w)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int n=0 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for(n=0 ;n&lt;=i;n++ )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{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if (array[n].id==w)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   {    printf("%s\t %d\t %d\n",array[n].name ,array[n].id ,array[n].num )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        return 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   }</w:t>
      </w:r>
    </w:p>
    <w:p w:rsidR="003D6567" w:rsidRDefault="003D6567">
      <w:pPr>
        <w:pStyle w:val="ListParagraph"/>
        <w:bidi w:val="0"/>
        <w:ind w:left="0"/>
        <w:contextualSpacing/>
        <w:rPr>
          <w:sz w:val="28"/>
          <w:szCs w:val="28"/>
        </w:rPr>
      </w:pP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}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if (array[n].id !=w)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  {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       printf("Not Found ");</w:t>
      </w: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          }</w:t>
      </w:r>
    </w:p>
    <w:p w:rsidR="003D6567" w:rsidRDefault="003D6567">
      <w:pPr>
        <w:pStyle w:val="ListParagraph"/>
        <w:bidi w:val="0"/>
        <w:ind w:left="0"/>
        <w:contextualSpacing/>
        <w:rPr>
          <w:sz w:val="28"/>
          <w:szCs w:val="28"/>
        </w:rPr>
      </w:pPr>
    </w:p>
    <w:p w:rsidR="003D6567" w:rsidRDefault="00F000AF">
      <w:pPr>
        <w:pStyle w:val="ListParagraph"/>
        <w:bidi w:val="0"/>
        <w:ind w:left="0"/>
        <w:contextualSpacing/>
        <w:rPr>
          <w:sz w:val="28"/>
          <w:szCs w:val="28"/>
        </w:rPr>
      </w:pPr>
      <w:r>
        <w:rPr>
          <w:sz w:val="28"/>
          <w:szCs w:val="28"/>
        </w:rPr>
        <w:t>}</w:t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pStyle w:val="ListParagraph"/>
        <w:numPr>
          <w:ilvl w:val="0"/>
          <w:numId w:val="3"/>
        </w:numPr>
        <w:bidi w:val="0"/>
        <w:contextualSpacing/>
        <w:rPr>
          <w:sz w:val="32"/>
          <w:szCs w:val="32"/>
        </w:rPr>
      </w:pPr>
      <w:r>
        <w:rPr>
          <w:sz w:val="32"/>
          <w:szCs w:val="32"/>
        </w:rPr>
        <w:t xml:space="preserve">Choose </w:t>
      </w:r>
      <w:r>
        <w:rPr>
          <w:b/>
          <w:bCs/>
          <w:i/>
          <w:iCs/>
          <w:sz w:val="32"/>
          <w:szCs w:val="32"/>
        </w:rPr>
        <w:t>your id</w:t>
      </w:r>
      <w:r>
        <w:rPr>
          <w:sz w:val="32"/>
          <w:szCs w:val="32"/>
        </w:rPr>
        <w:t xml:space="preserve"> to display.</w:t>
      </w:r>
    </w:p>
    <w:p w:rsidR="003D6567" w:rsidRDefault="00F000AF">
      <w:pPr>
        <w:pStyle w:val="ListParagraph"/>
        <w:bidi w:val="0"/>
        <w:ind w:left="0"/>
        <w:contextualSpacing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114300" distR="114300">
            <wp:extent cx="2994660" cy="1569720"/>
            <wp:effectExtent l="0" t="0" r="7620" b="0"/>
            <wp:docPr id="42" name="Picture 42" descr="a chos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chose 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466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pStyle w:val="ListParagraph"/>
        <w:bidi w:val="0"/>
        <w:ind w:left="0"/>
        <w:contextualSpacing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3992880" cy="3048000"/>
            <wp:effectExtent l="0" t="0" r="0" b="0"/>
            <wp:docPr id="27" name="Picture 27" descr="out put li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out put liner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288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pStyle w:val="ListParagraph"/>
        <w:numPr>
          <w:ilvl w:val="0"/>
          <w:numId w:val="3"/>
        </w:numPr>
        <w:bidi w:val="0"/>
        <w:contextualSpacing/>
        <w:rPr>
          <w:sz w:val="32"/>
          <w:szCs w:val="32"/>
        </w:rPr>
      </w:pPr>
      <w:r>
        <w:rPr>
          <w:sz w:val="32"/>
          <w:szCs w:val="32"/>
        </w:rPr>
        <w:t xml:space="preserve">Choose an </w:t>
      </w:r>
      <w:r>
        <w:rPr>
          <w:b/>
          <w:bCs/>
          <w:i/>
          <w:iCs/>
          <w:sz w:val="32"/>
          <w:szCs w:val="32"/>
        </w:rPr>
        <w:t>id that doesn’t exist</w:t>
      </w:r>
      <w:r>
        <w:rPr>
          <w:sz w:val="32"/>
          <w:szCs w:val="32"/>
        </w:rPr>
        <w:t xml:space="preserve"> in your file.</w:t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pStyle w:val="ListParagraph"/>
        <w:bidi w:val="0"/>
        <w:ind w:left="0"/>
        <w:contextualSpacing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3939540" cy="2415540"/>
            <wp:effectExtent l="0" t="0" r="7620" b="7620"/>
            <wp:docPr id="28" name="Picture 28" descr="not f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not foun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954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earch a book by name and display its id and quantity using binary </w:t>
      </w:r>
      <w:r>
        <w:rPr>
          <w:b/>
          <w:bCs/>
          <w:sz w:val="32"/>
          <w:szCs w:val="32"/>
        </w:rPr>
        <w:t>search. If not exist, display “Not found”.</w:t>
      </w:r>
    </w:p>
    <w:p w:rsidR="003D6567" w:rsidRDefault="00F000AF">
      <w:pPr>
        <w:bidi w:val="0"/>
        <w:ind w:firstLine="540"/>
        <w:rPr>
          <w:sz w:val="32"/>
          <w:szCs w:val="32"/>
        </w:rPr>
      </w:pPr>
      <w:r>
        <w:rPr>
          <w:bCs/>
          <w:sz w:val="32"/>
          <w:szCs w:val="32"/>
        </w:rPr>
        <w:t xml:space="preserve">The function and the screenshot of output screen </w:t>
      </w:r>
    </w:p>
    <w:p w:rsidR="003D6567" w:rsidRDefault="003D6567">
      <w:pPr>
        <w:bidi w:val="0"/>
        <w:ind w:left="540"/>
        <w:rPr>
          <w:sz w:val="32"/>
          <w:szCs w:val="32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32"/>
          <w:szCs w:val="32"/>
        </w:rPr>
        <w:t xml:space="preserve">    </w:t>
      </w:r>
      <w:r>
        <w:rPr>
          <w:sz w:val="28"/>
          <w:szCs w:val="28"/>
        </w:rPr>
        <w:t xml:space="preserve"> void binarySearch(struct lib array[] , int i,struct lib q 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{  int y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for (int pass=1 ; pass&lt;=i ; pass ++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{ for(y=0 ; y&lt;=i-1 ; y++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{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       if (strcmp(array[y].name,array[y+1].name)&gt;0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{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char s[10]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strcpy(s,array[y].name)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strcpy(array[y].name , array[y+1].name)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strcpy(array[y+1].name,s);</w:t>
      </w:r>
    </w:p>
    <w:p w:rsidR="003D6567" w:rsidRDefault="003D6567">
      <w:pPr>
        <w:bidi w:val="0"/>
        <w:rPr>
          <w:sz w:val="28"/>
          <w:szCs w:val="28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>
        <w:rPr>
          <w:sz w:val="28"/>
          <w:szCs w:val="28"/>
        </w:rPr>
        <w:t xml:space="preserve">            int temp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temp=array[y].id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array[y].id = array[y+1].id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array[y+1].id=temp ;</w:t>
      </w:r>
    </w:p>
    <w:p w:rsidR="003D6567" w:rsidRDefault="003D6567">
      <w:pPr>
        <w:bidi w:val="0"/>
        <w:rPr>
          <w:sz w:val="28"/>
          <w:szCs w:val="28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      temp=array[y].num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array[y].num = array[y+1].num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  array[y+1].num=temp ;</w:t>
      </w:r>
    </w:p>
    <w:p w:rsidR="003D6567" w:rsidRDefault="003D6567">
      <w:pPr>
        <w:bidi w:val="0"/>
        <w:rPr>
          <w:sz w:val="28"/>
          <w:szCs w:val="28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        }</w:t>
      </w:r>
    </w:p>
    <w:p w:rsidR="003D6567" w:rsidRDefault="003D6567">
      <w:pPr>
        <w:bidi w:val="0"/>
        <w:rPr>
          <w:sz w:val="28"/>
          <w:szCs w:val="28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}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}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>char key[10]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>int hight=i , low=0 ,middel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>printf(" please enter the name of the book put ' _ ' in the end of the name \n")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>scanf("%[^_]%*c" , key) ;</w:t>
      </w:r>
    </w:p>
    <w:p w:rsidR="003D6567" w:rsidRDefault="003D6567">
      <w:pPr>
        <w:bidi w:val="0"/>
        <w:rPr>
          <w:sz w:val="28"/>
          <w:szCs w:val="28"/>
        </w:rPr>
      </w:pPr>
    </w:p>
    <w:p w:rsidR="003D6567" w:rsidRDefault="003D6567">
      <w:pPr>
        <w:bidi w:val="0"/>
        <w:rPr>
          <w:sz w:val="28"/>
          <w:szCs w:val="28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>while(low &lt;=hight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{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middel=(low + hight)/2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strcmp(key,array[middel].name)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if (strcmp(key,array[middel].name)==0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{printf("%s\t %d\t %d\n",array[middel].name , array[middel].id , array[middel].num)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return ;}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else if (strcmp(key,array[middel].na</w:t>
      </w:r>
      <w:r>
        <w:rPr>
          <w:sz w:val="28"/>
          <w:szCs w:val="28"/>
        </w:rPr>
        <w:t>me)==-1 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{hight=middel-1 ;}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else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{low = middel+1 ;}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}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if (array[middel].name!= key)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       printf("Not found");</w:t>
      </w:r>
    </w:p>
    <w:p w:rsidR="003D6567" w:rsidRDefault="003D6567">
      <w:pPr>
        <w:bidi w:val="0"/>
        <w:rPr>
          <w:sz w:val="28"/>
          <w:szCs w:val="28"/>
        </w:rPr>
      </w:pP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>return ;</w:t>
      </w:r>
    </w:p>
    <w:p w:rsidR="003D6567" w:rsidRDefault="00F000AF">
      <w:pPr>
        <w:bidi w:val="0"/>
        <w:rPr>
          <w:sz w:val="28"/>
          <w:szCs w:val="28"/>
        </w:rPr>
      </w:pPr>
      <w:r>
        <w:rPr>
          <w:sz w:val="28"/>
          <w:szCs w:val="28"/>
        </w:rPr>
        <w:t xml:space="preserve"> }</w:t>
      </w: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3D6567">
      <w:pPr>
        <w:bidi w:val="0"/>
        <w:ind w:left="540" w:hanging="540"/>
        <w:rPr>
          <w:sz w:val="28"/>
          <w:szCs w:val="28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rPr>
          <w:sz w:val="32"/>
          <w:szCs w:val="32"/>
        </w:rPr>
      </w:pPr>
    </w:p>
    <w:p w:rsidR="003D6567" w:rsidRDefault="00F000AF">
      <w:pPr>
        <w:pStyle w:val="ListParagraph"/>
        <w:numPr>
          <w:ilvl w:val="0"/>
          <w:numId w:val="3"/>
        </w:numPr>
        <w:bidi w:val="0"/>
        <w:contextualSpacing/>
        <w:rPr>
          <w:sz w:val="32"/>
          <w:szCs w:val="32"/>
        </w:rPr>
      </w:pPr>
      <w:r>
        <w:rPr>
          <w:sz w:val="32"/>
          <w:szCs w:val="32"/>
        </w:rPr>
        <w:t xml:space="preserve">Choose an </w:t>
      </w:r>
      <w:r>
        <w:rPr>
          <w:b/>
          <w:bCs/>
          <w:i/>
          <w:iCs/>
          <w:sz w:val="32"/>
          <w:szCs w:val="32"/>
        </w:rPr>
        <w:t>id</w:t>
      </w:r>
      <w:r>
        <w:rPr>
          <w:sz w:val="32"/>
          <w:szCs w:val="32"/>
        </w:rPr>
        <w:t xml:space="preserve"> </w:t>
      </w:r>
      <w:r>
        <w:rPr>
          <w:b/>
          <w:bCs/>
          <w:i/>
          <w:iCs/>
          <w:sz w:val="32"/>
          <w:szCs w:val="32"/>
        </w:rPr>
        <w:t>that exist</w:t>
      </w:r>
      <w:r>
        <w:rPr>
          <w:sz w:val="32"/>
          <w:szCs w:val="32"/>
        </w:rPr>
        <w:t xml:space="preserve"> to display.</w:t>
      </w:r>
    </w:p>
    <w:p w:rsidR="003D6567" w:rsidRDefault="00F000AF">
      <w:pPr>
        <w:pStyle w:val="ListParagraph"/>
        <w:bidi w:val="0"/>
        <w:ind w:left="0"/>
        <w:contextualSpacing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2895600" cy="1577340"/>
            <wp:effectExtent l="0" t="0" r="0" b="7620"/>
            <wp:docPr id="20" name="Picture 20" descr="o p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o p b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pStyle w:val="ListParagraph"/>
        <w:bidi w:val="0"/>
        <w:ind w:left="0"/>
        <w:contextualSpacing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4640580" cy="2903220"/>
            <wp:effectExtent l="0" t="0" r="7620" b="7620"/>
            <wp:docPr id="25" name="Picture 25" descr="output bin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output binary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pStyle w:val="ListParagraph"/>
        <w:bidi w:val="0"/>
        <w:ind w:left="0"/>
        <w:contextualSpacing/>
        <w:rPr>
          <w:sz w:val="32"/>
          <w:szCs w:val="32"/>
        </w:rPr>
      </w:pPr>
    </w:p>
    <w:p w:rsidR="003D6567" w:rsidRDefault="00F000AF">
      <w:pPr>
        <w:pStyle w:val="ListParagraph"/>
        <w:numPr>
          <w:ilvl w:val="0"/>
          <w:numId w:val="3"/>
        </w:numPr>
        <w:bidi w:val="0"/>
        <w:contextualSpacing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hoose an </w:t>
      </w:r>
      <w:r>
        <w:rPr>
          <w:b/>
          <w:bCs/>
          <w:i/>
          <w:iCs/>
          <w:sz w:val="32"/>
          <w:szCs w:val="32"/>
        </w:rPr>
        <w:t>id that doesn’t exist</w:t>
      </w:r>
      <w:r>
        <w:rPr>
          <w:sz w:val="32"/>
          <w:szCs w:val="32"/>
        </w:rPr>
        <w:t xml:space="preserve"> in your file.</w:t>
      </w:r>
    </w:p>
    <w:p w:rsidR="003D6567" w:rsidRDefault="00F000AF">
      <w:pPr>
        <w:bidi w:val="0"/>
        <w:ind w:left="540" w:hanging="54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4716780" cy="2667000"/>
            <wp:effectExtent l="0" t="0" r="7620" b="0"/>
            <wp:docPr id="29" name="Picture 29" descr="not found bin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not found binary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1678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splay all books sorted by name, and their corresponding ids and quantity.</w:t>
      </w:r>
    </w:p>
    <w:p w:rsidR="003D6567" w:rsidRDefault="00F000AF">
      <w:pPr>
        <w:bidi w:val="0"/>
        <w:ind w:left="540"/>
        <w:rPr>
          <w:sz w:val="32"/>
          <w:szCs w:val="32"/>
        </w:rPr>
      </w:pPr>
      <w:r>
        <w:rPr>
          <w:bCs/>
          <w:sz w:val="32"/>
          <w:szCs w:val="32"/>
        </w:rPr>
        <w:t>The function and the screenshot</w:t>
      </w:r>
      <w:r>
        <w:rPr>
          <w:sz w:val="32"/>
          <w:szCs w:val="32"/>
        </w:rPr>
        <w:t xml:space="preserve"> of output screen of all sorted books including your name.</w:t>
      </w:r>
    </w:p>
    <w:p w:rsidR="003D6567" w:rsidRDefault="003D6567">
      <w:pPr>
        <w:bidi w:val="0"/>
        <w:ind w:left="540"/>
        <w:rPr>
          <w:sz w:val="32"/>
          <w:szCs w:val="32"/>
        </w:rPr>
      </w:pP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>void sort(struct lib array[],int i,struct lib q)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>{ int y ;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for (int pass=1 ; pass&lt;=i </w:t>
      </w:r>
      <w:r>
        <w:rPr>
          <w:sz w:val="28"/>
          <w:szCs w:val="28"/>
        </w:rPr>
        <w:t>; pass ++)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{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{ for(y=0 ; y&lt;=i-1 ; y++)</w:t>
      </w:r>
    </w:p>
    <w:p w:rsidR="003D6567" w:rsidRDefault="003D6567">
      <w:pPr>
        <w:bidi w:val="0"/>
        <w:ind w:left="540"/>
        <w:rPr>
          <w:sz w:val="28"/>
          <w:szCs w:val="28"/>
        </w:rPr>
      </w:pP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    if (strcmp(array[y].name,array[y+1].name)&gt;0)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        { q=array[y];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          array[y]=array[y+1] ;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          array[y+1]=q ;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    }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 }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}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for(int x=0 ; x&lt;=i ; x++)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printf("%s\t %d\t %d\n",array[x].name ,array[x].id ,array[x].num );</w:t>
      </w:r>
    </w:p>
    <w:p w:rsidR="003D6567" w:rsidRDefault="003D6567">
      <w:pPr>
        <w:bidi w:val="0"/>
        <w:ind w:left="540"/>
        <w:rPr>
          <w:sz w:val="28"/>
          <w:szCs w:val="28"/>
        </w:rPr>
      </w:pP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>}</w:t>
      </w:r>
    </w:p>
    <w:p w:rsidR="003D6567" w:rsidRDefault="003D6567">
      <w:pPr>
        <w:bidi w:val="0"/>
        <w:ind w:left="540"/>
        <w:rPr>
          <w:sz w:val="32"/>
          <w:szCs w:val="32"/>
        </w:rPr>
      </w:pPr>
    </w:p>
    <w:p w:rsidR="003D6567" w:rsidRDefault="003D6567">
      <w:pPr>
        <w:bidi w:val="0"/>
        <w:ind w:left="540"/>
        <w:rPr>
          <w:sz w:val="32"/>
          <w:szCs w:val="32"/>
        </w:rPr>
      </w:pPr>
    </w:p>
    <w:p w:rsidR="003D6567" w:rsidRDefault="00F000AF">
      <w:pPr>
        <w:bidi w:val="0"/>
        <w:ind w:left="540" w:hanging="54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114300" distR="114300">
            <wp:extent cx="6456680" cy="2877185"/>
            <wp:effectExtent l="0" t="0" r="5080" b="3175"/>
            <wp:docPr id="30" name="Picture 30" descr="file and fu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file and fun sort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5668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3D6567">
      <w:pPr>
        <w:bidi w:val="0"/>
        <w:rPr>
          <w:sz w:val="32"/>
          <w:szCs w:val="32"/>
        </w:rPr>
      </w:pPr>
    </w:p>
    <w:p w:rsidR="003D6567" w:rsidRDefault="003D6567">
      <w:pPr>
        <w:bidi w:val="0"/>
        <w:ind w:left="540" w:hanging="540"/>
        <w:rPr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splay all books unsorted, their ids, names and quantity (as entered)</w:t>
      </w:r>
    </w:p>
    <w:p w:rsidR="003D6567" w:rsidRDefault="00F000AF">
      <w:pPr>
        <w:bidi w:val="0"/>
        <w:ind w:left="540"/>
        <w:rPr>
          <w:sz w:val="32"/>
          <w:szCs w:val="32"/>
        </w:rPr>
      </w:pPr>
      <w:r>
        <w:rPr>
          <w:bCs/>
          <w:sz w:val="32"/>
          <w:szCs w:val="32"/>
        </w:rPr>
        <w:t>The function and the screenshot</w:t>
      </w:r>
      <w:r>
        <w:rPr>
          <w:sz w:val="32"/>
          <w:szCs w:val="32"/>
        </w:rPr>
        <w:t xml:space="preserve"> of output screen of all unsorted books including your name.</w:t>
      </w:r>
    </w:p>
    <w:p w:rsidR="003D6567" w:rsidRDefault="003D6567">
      <w:pPr>
        <w:bidi w:val="0"/>
        <w:ind w:left="540"/>
        <w:rPr>
          <w:sz w:val="32"/>
          <w:szCs w:val="32"/>
        </w:rPr>
      </w:pP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>void unSorted( struct lib array[] , int i )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>{ int x ;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for(int x=0 ; x&lt;=i ; x++)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 xml:space="preserve">        printf("%s\t %d\t %d",array[x].name ,array[x].id ,array[x].num );</w:t>
      </w:r>
    </w:p>
    <w:p w:rsidR="003D6567" w:rsidRDefault="00F000AF">
      <w:pPr>
        <w:bidi w:val="0"/>
        <w:ind w:left="540"/>
        <w:rPr>
          <w:sz w:val="28"/>
          <w:szCs w:val="28"/>
        </w:rPr>
      </w:pPr>
      <w:r>
        <w:rPr>
          <w:sz w:val="28"/>
          <w:szCs w:val="28"/>
        </w:rPr>
        <w:t>}</w:t>
      </w:r>
    </w:p>
    <w:p w:rsidR="003D6567" w:rsidRDefault="003D6567">
      <w:pPr>
        <w:bidi w:val="0"/>
        <w:ind w:left="540"/>
        <w:rPr>
          <w:sz w:val="28"/>
          <w:szCs w:val="28"/>
        </w:rPr>
      </w:pPr>
    </w:p>
    <w:p w:rsidR="003D6567" w:rsidRDefault="003D6567">
      <w:pPr>
        <w:bidi w:val="0"/>
        <w:ind w:left="540"/>
        <w:rPr>
          <w:sz w:val="32"/>
          <w:szCs w:val="32"/>
        </w:rPr>
      </w:pPr>
    </w:p>
    <w:p w:rsidR="003D6567" w:rsidRDefault="00F000AF">
      <w:pPr>
        <w:pStyle w:val="ListParagraph"/>
        <w:bidi w:val="0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114300" distR="114300">
            <wp:extent cx="6456680" cy="2503805"/>
            <wp:effectExtent l="0" t="0" r="5080" b="10795"/>
            <wp:docPr id="31" name="Picture 31" descr="un sort fi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un sort file 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5668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pStyle w:val="ListParagraph"/>
        <w:bidi w:val="0"/>
        <w:rPr>
          <w:b/>
          <w:sz w:val="32"/>
          <w:szCs w:val="32"/>
        </w:rPr>
      </w:pPr>
    </w:p>
    <w:p w:rsidR="003D6567" w:rsidRDefault="003D6567">
      <w:pPr>
        <w:pStyle w:val="ListParagraph"/>
        <w:bidi w:val="0"/>
        <w:rPr>
          <w:b/>
          <w:sz w:val="32"/>
          <w:szCs w:val="32"/>
        </w:rPr>
      </w:pPr>
    </w:p>
    <w:p w:rsidR="003D6567" w:rsidRDefault="003D6567">
      <w:pPr>
        <w:pStyle w:val="ListParagraph"/>
        <w:bidi w:val="0"/>
        <w:rPr>
          <w:b/>
          <w:sz w:val="32"/>
          <w:szCs w:val="32"/>
        </w:rPr>
      </w:pPr>
    </w:p>
    <w:p w:rsidR="003D6567" w:rsidRDefault="003D6567">
      <w:pPr>
        <w:pStyle w:val="ListParagraph"/>
        <w:bidi w:val="0"/>
        <w:rPr>
          <w:b/>
          <w:sz w:val="32"/>
          <w:szCs w:val="32"/>
        </w:rPr>
      </w:pPr>
    </w:p>
    <w:p w:rsidR="003D6567" w:rsidRDefault="003D6567">
      <w:pPr>
        <w:pStyle w:val="ListParagraph"/>
        <w:bidi w:val="0"/>
        <w:ind w:left="0"/>
        <w:rPr>
          <w:b/>
          <w:sz w:val="32"/>
          <w:szCs w:val="32"/>
        </w:rPr>
      </w:pPr>
    </w:p>
    <w:p w:rsidR="003D6567" w:rsidRDefault="003D6567">
      <w:pPr>
        <w:pStyle w:val="ListParagraph"/>
        <w:bidi w:val="0"/>
        <w:rPr>
          <w:b/>
          <w:sz w:val="32"/>
          <w:szCs w:val="32"/>
        </w:rPr>
      </w:pPr>
    </w:p>
    <w:p w:rsidR="003D6567" w:rsidRDefault="00F000AF">
      <w:pPr>
        <w:numPr>
          <w:ilvl w:val="1"/>
          <w:numId w:val="2"/>
        </w:numPr>
        <w:bidi w:val="0"/>
        <w:ind w:left="540" w:hanging="54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sk if you want another </w:t>
      </w:r>
      <w:r>
        <w:rPr>
          <w:b/>
          <w:sz w:val="32"/>
          <w:szCs w:val="32"/>
        </w:rPr>
        <w:t>operation</w:t>
      </w:r>
    </w:p>
    <w:p w:rsidR="003D6567" w:rsidRDefault="00F000AF">
      <w:pPr>
        <w:bidi w:val="0"/>
        <w:ind w:left="540"/>
        <w:rPr>
          <w:sz w:val="32"/>
          <w:szCs w:val="32"/>
        </w:rPr>
      </w:pPr>
      <w:bookmarkStart w:id="21" w:name="_heading=h.6tedhkowo1md" w:colFirst="0" w:colLast="0"/>
      <w:bookmarkEnd w:id="21"/>
      <w:r>
        <w:rPr>
          <w:bCs/>
          <w:sz w:val="32"/>
          <w:szCs w:val="32"/>
        </w:rPr>
        <w:t>The screenshot</w:t>
      </w:r>
      <w:r>
        <w:rPr>
          <w:sz w:val="32"/>
          <w:szCs w:val="32"/>
        </w:rPr>
        <w:t xml:space="preserve"> of output screen when you ask the user if he wants another operation, reply one time by ‘yes’ and another time by ‘no’.</w:t>
      </w:r>
    </w:p>
    <w:p w:rsidR="003D6567" w:rsidRDefault="003D6567">
      <w:pPr>
        <w:bidi w:val="0"/>
        <w:ind w:left="2160"/>
        <w:jc w:val="center"/>
        <w:rPr>
          <w:b/>
          <w:sz w:val="48"/>
          <w:szCs w:val="48"/>
        </w:rPr>
      </w:pPr>
    </w:p>
    <w:p w:rsidR="003D6567" w:rsidRDefault="00F000AF">
      <w:pPr>
        <w:bidi w:val="0"/>
      </w:pPr>
      <w:r>
        <w:rPr>
          <w:noProof/>
        </w:rPr>
        <w:drawing>
          <wp:inline distT="0" distB="0" distL="114300" distR="114300">
            <wp:extent cx="4405630" cy="824865"/>
            <wp:effectExtent l="0" t="0" r="13970" b="13335"/>
            <wp:docPr id="32" name="Picture 32" descr="ch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ose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563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bidi w:val="0"/>
        <w:rPr>
          <w:rFonts w:asciiTheme="majorBidi" w:hAnsiTheme="majorBidi" w:cstheme="majorBidi"/>
          <w:sz w:val="52"/>
          <w:szCs w:val="52"/>
        </w:rPr>
      </w:pPr>
    </w:p>
    <w:p w:rsidR="003D6567" w:rsidRDefault="00F000AF">
      <w:pPr>
        <w:tabs>
          <w:tab w:val="right" w:pos="1260"/>
          <w:tab w:val="center" w:pos="5085"/>
          <w:tab w:val="left" w:pos="5600"/>
        </w:tabs>
        <w:bidi w:val="0"/>
        <w:rPr>
          <w:b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>If choose 1 :</w:t>
      </w:r>
    </w:p>
    <w:p w:rsidR="003D6567" w:rsidRDefault="00F000AF">
      <w:pPr>
        <w:tabs>
          <w:tab w:val="right" w:pos="1260"/>
          <w:tab w:val="center" w:pos="5085"/>
          <w:tab w:val="left" w:pos="5600"/>
        </w:tabs>
        <w:bidi w:val="0"/>
        <w:rPr>
          <w:b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 xml:space="preserve">                                                                                  </w:t>
      </w:r>
    </w:p>
    <w:p w:rsidR="003D6567" w:rsidRDefault="00F000AF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noProof/>
          <w:sz w:val="28"/>
          <w:szCs w:val="28"/>
          <w:rtl/>
        </w:rPr>
        <w:drawing>
          <wp:inline distT="0" distB="0" distL="114300" distR="114300">
            <wp:extent cx="2895600" cy="2773680"/>
            <wp:effectExtent l="0" t="0" r="0" b="0"/>
            <wp:docPr id="43" name="Picture 43" descr="a par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art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Simplified Arabic"/>
          <w:b/>
          <w:bCs/>
          <w:sz w:val="28"/>
          <w:szCs w:val="28"/>
          <w:lang w:bidi="ar-EG"/>
        </w:rPr>
        <w:t xml:space="preserve">   </w:t>
      </w:r>
      <w:r>
        <w:rPr>
          <w:rFonts w:cs="Simplified Arabic"/>
          <w:b/>
          <w:bCs/>
          <w:noProof/>
          <w:sz w:val="28"/>
          <w:szCs w:val="28"/>
          <w:rtl/>
        </w:rPr>
        <w:drawing>
          <wp:inline distT="0" distB="0" distL="114300" distR="114300">
            <wp:extent cx="3931920" cy="1935480"/>
            <wp:effectExtent l="0" t="0" r="0" b="0"/>
            <wp:docPr id="44" name="Picture 44" descr="a par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art 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3192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</w:p>
    <w:p w:rsidR="003D6567" w:rsidRDefault="00F000AF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lang w:bidi="ar-EG"/>
        </w:rPr>
      </w:pPr>
      <w:r>
        <w:rPr>
          <w:rFonts w:cs="Simplified Arabic"/>
          <w:b/>
          <w:bCs/>
          <w:sz w:val="28"/>
          <w:szCs w:val="28"/>
          <w:lang w:bidi="ar-EG"/>
        </w:rPr>
        <w:t>If choose -1 :</w:t>
      </w: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lang w:bidi="ar-EG"/>
        </w:rPr>
      </w:pPr>
    </w:p>
    <w:p w:rsidR="003D6567" w:rsidRDefault="003D6567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lang w:bidi="ar-EG"/>
        </w:rPr>
      </w:pPr>
    </w:p>
    <w:p w:rsidR="003D6567" w:rsidRDefault="00F000AF">
      <w:pPr>
        <w:tabs>
          <w:tab w:val="right" w:pos="1260"/>
          <w:tab w:val="center" w:pos="5085"/>
          <w:tab w:val="left" w:pos="5600"/>
        </w:tabs>
        <w:bidi w:val="0"/>
        <w:rPr>
          <w:rFonts w:cs="Simplified Arabic"/>
          <w:b/>
          <w:bCs/>
          <w:sz w:val="28"/>
          <w:szCs w:val="28"/>
          <w:rtl/>
          <w:lang w:bidi="ar-EG"/>
        </w:rPr>
      </w:pPr>
      <w:r>
        <w:rPr>
          <w:rFonts w:cs="Simplified Arabic"/>
          <w:b/>
          <w:bCs/>
          <w:noProof/>
          <w:sz w:val="28"/>
          <w:szCs w:val="28"/>
          <w:rtl/>
        </w:rPr>
        <w:drawing>
          <wp:inline distT="0" distB="0" distL="114300" distR="114300">
            <wp:extent cx="3947160" cy="3329940"/>
            <wp:effectExtent l="0" t="0" r="0" b="7620"/>
            <wp:docPr id="45" name="Picture 45" descr="aa ppaarr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a ppaarrt 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716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6567">
      <w:footerReference w:type="default" r:id="rId25"/>
      <w:pgSz w:w="11906" w:h="16838"/>
      <w:pgMar w:top="1440" w:right="836" w:bottom="540" w:left="90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00AF" w:rsidRDefault="00F000AF">
      <w:pPr>
        <w:spacing w:after="0" w:line="240" w:lineRule="auto"/>
      </w:pPr>
      <w:r>
        <w:separator/>
      </w:r>
    </w:p>
  </w:endnote>
  <w:endnote w:type="continuationSeparator" w:id="0">
    <w:p w:rsidR="00F000AF" w:rsidRDefault="00F00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T Bold Heading">
    <w:altName w:val="Arial"/>
    <w:charset w:val="B2"/>
    <w:family w:val="auto"/>
    <w:pitch w:val="default"/>
    <w:sig w:usb0="00000000" w:usb1="0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6567" w:rsidRDefault="003D6567">
    <w:pPr>
      <w:pStyle w:val="Footer"/>
      <w:spacing w:before="40"/>
      <w:rPr>
        <w:rFonts w:ascii="Arial" w:hAnsi="Arial" w:cs="Arial"/>
        <w:spacing w:val="40"/>
        <w:sz w:val="18"/>
        <w:szCs w:val="18"/>
        <w:rtl/>
        <w:lang w:bidi="ar-E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00AF" w:rsidRDefault="00F000AF">
      <w:pPr>
        <w:spacing w:after="0" w:line="240" w:lineRule="auto"/>
      </w:pPr>
      <w:r>
        <w:separator/>
      </w:r>
    </w:p>
  </w:footnote>
  <w:footnote w:type="continuationSeparator" w:id="0">
    <w:p w:rsidR="00F000AF" w:rsidRDefault="00F000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C4C26"/>
    <w:multiLevelType w:val="multilevel"/>
    <w:tmpl w:val="033C4C26"/>
    <w:lvl w:ilvl="0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4302A5E"/>
    <w:multiLevelType w:val="multilevel"/>
    <w:tmpl w:val="14302A5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19D0DD9"/>
    <w:multiLevelType w:val="multilevel"/>
    <w:tmpl w:val="319D0DD9"/>
    <w:lvl w:ilvl="0">
      <w:numFmt w:val="bullet"/>
      <w:lvlText w:val="-"/>
      <w:lvlJc w:val="left"/>
      <w:pPr>
        <w:ind w:left="720" w:hanging="360"/>
      </w:pPr>
      <w:rPr>
        <w:rFonts w:ascii="Simplified Arabic" w:eastAsia="Times New Roman" w:hAnsi="Simplified Arabic" w:cs="Simplified Arabic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activeWritingStyle w:appName="MSWord" w:lang="fr-FR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zc3MTM1MTcwNDdR0lEKTi0uzszPAykwrAUA9cLSIiwAAAA="/>
  </w:docVars>
  <w:rsids>
    <w:rsidRoot w:val="00425782"/>
    <w:rsid w:val="000151EC"/>
    <w:rsid w:val="0005342A"/>
    <w:rsid w:val="00071C00"/>
    <w:rsid w:val="00072D37"/>
    <w:rsid w:val="000A1B48"/>
    <w:rsid w:val="000B7234"/>
    <w:rsid w:val="000D01D8"/>
    <w:rsid w:val="000D6769"/>
    <w:rsid w:val="000F08CF"/>
    <w:rsid w:val="00101871"/>
    <w:rsid w:val="00106A50"/>
    <w:rsid w:val="001125C7"/>
    <w:rsid w:val="00125810"/>
    <w:rsid w:val="001620B7"/>
    <w:rsid w:val="0016315E"/>
    <w:rsid w:val="00165681"/>
    <w:rsid w:val="00181D22"/>
    <w:rsid w:val="001A3EF9"/>
    <w:rsid w:val="001A7C56"/>
    <w:rsid w:val="001C454A"/>
    <w:rsid w:val="001D123D"/>
    <w:rsid w:val="001D7EC2"/>
    <w:rsid w:val="001F485C"/>
    <w:rsid w:val="002058CE"/>
    <w:rsid w:val="0021063D"/>
    <w:rsid w:val="00224C0E"/>
    <w:rsid w:val="002417D5"/>
    <w:rsid w:val="0024231F"/>
    <w:rsid w:val="002446F6"/>
    <w:rsid w:val="0024561F"/>
    <w:rsid w:val="002653E4"/>
    <w:rsid w:val="00270B1A"/>
    <w:rsid w:val="00274C63"/>
    <w:rsid w:val="00282763"/>
    <w:rsid w:val="002B03A1"/>
    <w:rsid w:val="002B223C"/>
    <w:rsid w:val="002F2DCB"/>
    <w:rsid w:val="002F6028"/>
    <w:rsid w:val="003006A4"/>
    <w:rsid w:val="0033612F"/>
    <w:rsid w:val="003672E3"/>
    <w:rsid w:val="00377982"/>
    <w:rsid w:val="003D6567"/>
    <w:rsid w:val="003E0509"/>
    <w:rsid w:val="003E31DB"/>
    <w:rsid w:val="003E68C8"/>
    <w:rsid w:val="00415F51"/>
    <w:rsid w:val="00415FC6"/>
    <w:rsid w:val="00425782"/>
    <w:rsid w:val="0044275E"/>
    <w:rsid w:val="00445EDF"/>
    <w:rsid w:val="004521B4"/>
    <w:rsid w:val="00452E74"/>
    <w:rsid w:val="00462DAE"/>
    <w:rsid w:val="00462F92"/>
    <w:rsid w:val="0047164C"/>
    <w:rsid w:val="004812D3"/>
    <w:rsid w:val="0048373D"/>
    <w:rsid w:val="004957C0"/>
    <w:rsid w:val="004A1A97"/>
    <w:rsid w:val="004A6B52"/>
    <w:rsid w:val="004B4C80"/>
    <w:rsid w:val="004E414B"/>
    <w:rsid w:val="004E7865"/>
    <w:rsid w:val="0050142A"/>
    <w:rsid w:val="0052343B"/>
    <w:rsid w:val="005250EA"/>
    <w:rsid w:val="005357F4"/>
    <w:rsid w:val="00537821"/>
    <w:rsid w:val="005428EA"/>
    <w:rsid w:val="005508AA"/>
    <w:rsid w:val="00567C62"/>
    <w:rsid w:val="00570AF6"/>
    <w:rsid w:val="0057608D"/>
    <w:rsid w:val="005775B5"/>
    <w:rsid w:val="005A0FAF"/>
    <w:rsid w:val="005A6255"/>
    <w:rsid w:val="005B0189"/>
    <w:rsid w:val="005B1DA7"/>
    <w:rsid w:val="005E2B93"/>
    <w:rsid w:val="00655933"/>
    <w:rsid w:val="00671732"/>
    <w:rsid w:val="00677D55"/>
    <w:rsid w:val="006952FB"/>
    <w:rsid w:val="006974C6"/>
    <w:rsid w:val="006A61CC"/>
    <w:rsid w:val="006E170B"/>
    <w:rsid w:val="006E3819"/>
    <w:rsid w:val="006E61E0"/>
    <w:rsid w:val="00700C30"/>
    <w:rsid w:val="007212B9"/>
    <w:rsid w:val="00722933"/>
    <w:rsid w:val="00756956"/>
    <w:rsid w:val="007626BE"/>
    <w:rsid w:val="00776666"/>
    <w:rsid w:val="00776A54"/>
    <w:rsid w:val="00781B87"/>
    <w:rsid w:val="00791177"/>
    <w:rsid w:val="0079300B"/>
    <w:rsid w:val="007A1A8A"/>
    <w:rsid w:val="007B3DB8"/>
    <w:rsid w:val="007C0CC9"/>
    <w:rsid w:val="007E44ED"/>
    <w:rsid w:val="00802AE7"/>
    <w:rsid w:val="00813DD9"/>
    <w:rsid w:val="00825191"/>
    <w:rsid w:val="00836220"/>
    <w:rsid w:val="00860266"/>
    <w:rsid w:val="00863252"/>
    <w:rsid w:val="008705CA"/>
    <w:rsid w:val="0089295C"/>
    <w:rsid w:val="00896C14"/>
    <w:rsid w:val="008B23C5"/>
    <w:rsid w:val="008E5FC2"/>
    <w:rsid w:val="008F2FE6"/>
    <w:rsid w:val="00921D73"/>
    <w:rsid w:val="009463F5"/>
    <w:rsid w:val="00951FC5"/>
    <w:rsid w:val="0096514B"/>
    <w:rsid w:val="0097502C"/>
    <w:rsid w:val="00990AD4"/>
    <w:rsid w:val="009912CE"/>
    <w:rsid w:val="009A04D0"/>
    <w:rsid w:val="009A6516"/>
    <w:rsid w:val="009B0AEB"/>
    <w:rsid w:val="009D5939"/>
    <w:rsid w:val="009E705D"/>
    <w:rsid w:val="009E7EA6"/>
    <w:rsid w:val="009F236A"/>
    <w:rsid w:val="00A10236"/>
    <w:rsid w:val="00A172DF"/>
    <w:rsid w:val="00A2443C"/>
    <w:rsid w:val="00A36E82"/>
    <w:rsid w:val="00A402EC"/>
    <w:rsid w:val="00A64897"/>
    <w:rsid w:val="00A73D65"/>
    <w:rsid w:val="00A819B9"/>
    <w:rsid w:val="00AC528F"/>
    <w:rsid w:val="00AC7FC9"/>
    <w:rsid w:val="00AD55B3"/>
    <w:rsid w:val="00AD7EF0"/>
    <w:rsid w:val="00AF6012"/>
    <w:rsid w:val="00B336D4"/>
    <w:rsid w:val="00B42070"/>
    <w:rsid w:val="00B4344E"/>
    <w:rsid w:val="00B86715"/>
    <w:rsid w:val="00BB2D45"/>
    <w:rsid w:val="00BB4586"/>
    <w:rsid w:val="00BC2DF9"/>
    <w:rsid w:val="00BD4CC6"/>
    <w:rsid w:val="00C0252D"/>
    <w:rsid w:val="00C100FB"/>
    <w:rsid w:val="00C14D54"/>
    <w:rsid w:val="00C54789"/>
    <w:rsid w:val="00C57484"/>
    <w:rsid w:val="00C625B6"/>
    <w:rsid w:val="00C779A9"/>
    <w:rsid w:val="00C805B3"/>
    <w:rsid w:val="00C97C1D"/>
    <w:rsid w:val="00CA6CB4"/>
    <w:rsid w:val="00CD25E3"/>
    <w:rsid w:val="00CD57DC"/>
    <w:rsid w:val="00D31980"/>
    <w:rsid w:val="00D35A82"/>
    <w:rsid w:val="00D4029D"/>
    <w:rsid w:val="00D523D8"/>
    <w:rsid w:val="00D65527"/>
    <w:rsid w:val="00D77472"/>
    <w:rsid w:val="00DC7E7D"/>
    <w:rsid w:val="00DD43E9"/>
    <w:rsid w:val="00DE455E"/>
    <w:rsid w:val="00DF4535"/>
    <w:rsid w:val="00E037EF"/>
    <w:rsid w:val="00E1774B"/>
    <w:rsid w:val="00E278E4"/>
    <w:rsid w:val="00E36F69"/>
    <w:rsid w:val="00E50EF3"/>
    <w:rsid w:val="00E81F7A"/>
    <w:rsid w:val="00EC0346"/>
    <w:rsid w:val="00F000AF"/>
    <w:rsid w:val="00F24122"/>
    <w:rsid w:val="00F37397"/>
    <w:rsid w:val="00F46D1D"/>
    <w:rsid w:val="00F764F7"/>
    <w:rsid w:val="00F82F8E"/>
    <w:rsid w:val="00F8742E"/>
    <w:rsid w:val="00F93424"/>
    <w:rsid w:val="00FD3051"/>
    <w:rsid w:val="00FF1CB3"/>
    <w:rsid w:val="02CF3948"/>
    <w:rsid w:val="0AD52D3D"/>
    <w:rsid w:val="21750CC4"/>
    <w:rsid w:val="2FA8458E"/>
    <w:rsid w:val="3B8A7B27"/>
    <w:rsid w:val="4AEF7F36"/>
    <w:rsid w:val="5421758F"/>
    <w:rsid w:val="547A5C84"/>
    <w:rsid w:val="5ABA3FCC"/>
    <w:rsid w:val="65B15CA2"/>
    <w:rsid w:val="7B340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049F960"/>
  <w15:docId w15:val="{24F4A52D-501A-4CC6-B343-ECE3D90C1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header" w:qFormat="1"/>
    <w:lsdException w:name="footer" w:uiPriority="99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Header">
    <w:name w:val="header"/>
    <w:basedOn w:val="Normal"/>
    <w:link w:val="HeaderChar"/>
    <w:qFormat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pPr>
      <w:bidi w:val="0"/>
      <w:spacing w:before="100" w:beforeAutospacing="1" w:after="100" w:afterAutospacing="1"/>
    </w:pPr>
  </w:style>
  <w:style w:type="character" w:styleId="CommentReference">
    <w:name w:val="annotation reference"/>
    <w:qFormat/>
    <w:rPr>
      <w:sz w:val="16"/>
      <w:szCs w:val="16"/>
    </w:rPr>
  </w:style>
  <w:style w:type="character" w:styleId="Hyperlink">
    <w:name w:val="Hyperlink"/>
    <w:qFormat/>
    <w:rPr>
      <w:color w:val="0000FF"/>
      <w:u w:val="single"/>
    </w:rPr>
  </w:style>
  <w:style w:type="table" w:styleId="TableGrid">
    <w:name w:val="Table Grid"/>
    <w:basedOn w:val="TableNormal"/>
    <w:uiPriority w:val="39"/>
    <w:qFormat/>
    <w:pPr>
      <w:jc w:val="righ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CommentTextChar">
    <w:name w:val="Comment Text Char"/>
    <w:basedOn w:val="DefaultParagraphFont"/>
    <w:link w:val="CommentText"/>
  </w:style>
  <w:style w:type="character" w:customStyle="1" w:styleId="CommentSubjectChar">
    <w:name w:val="Comment Subject Char"/>
    <w:link w:val="CommentSubject"/>
    <w:qFormat/>
    <w:rPr>
      <w:b/>
      <w:bCs/>
    </w:rPr>
  </w:style>
  <w:style w:type="character" w:customStyle="1" w:styleId="BalloonTextChar">
    <w:name w:val="Balloon Text Char"/>
    <w:link w:val="BalloonText"/>
    <w:qFormat/>
    <w:rPr>
      <w:rFonts w:ascii="Segoe UI" w:hAnsi="Segoe UI" w:cs="Segoe UI"/>
      <w:sz w:val="18"/>
      <w:szCs w:val="18"/>
    </w:rPr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B4207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8</Pages>
  <Words>1028</Words>
  <Characters>5866</Characters>
  <Application>Microsoft Office Word</Application>
  <DocSecurity>0</DocSecurity>
  <Lines>48</Lines>
  <Paragraphs>13</Paragraphs>
  <ScaleCrop>false</ScaleCrop>
  <Company/>
  <LinksUpToDate>false</LinksUpToDate>
  <CharactersWithSpaces>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رؤية كلية الفنون التطبيقية لخدمة المجتمع:‏</dc:title>
  <dc:creator>Adawy</dc:creator>
  <cp:lastModifiedBy>Hon .</cp:lastModifiedBy>
  <cp:revision>3</cp:revision>
  <cp:lastPrinted>2020-05-03T12:32:00Z</cp:lastPrinted>
  <dcterms:created xsi:type="dcterms:W3CDTF">2020-06-01T17:20:00Z</dcterms:created>
  <dcterms:modified xsi:type="dcterms:W3CDTF">2023-07-25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